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5A15" w:rsidRPr="003864FD" w:rsidRDefault="000C5A15" w:rsidP="003864FD">
      <w:bookmarkStart w:id="0" w:name="_GoBack"/>
      <w:bookmarkEnd w:id="0"/>
    </w:p>
    <w:sectPr w:rsidR="000C5A15" w:rsidRPr="003864FD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3391" w:rsidRDefault="00283391">
      <w:pPr>
        <w:spacing w:after="0"/>
      </w:pPr>
      <w:r>
        <w:separator/>
      </w:r>
    </w:p>
  </w:endnote>
  <w:endnote w:type="continuationSeparator" w:id="0">
    <w:p w:rsidR="00283391" w:rsidRDefault="002833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6938" w:rsidRDefault="00283391">
    <w:pPr>
      <w:pStyle w:val="Footer"/>
    </w:pPr>
    <w:r>
      <w:pict>
        <v:rect id="_x0000_i1025" style="width:0;height:1.5pt" o:hralign="center" o:hrstd="t" o:hr="t" fillcolor="#a0a0a0" stroked="f"/>
      </w:pict>
    </w:r>
  </w:p>
  <w:p w:rsidR="00386389" w:rsidRDefault="00283391">
    <w:pPr>
      <w:pStyle w:val="Footer"/>
    </w:pPr>
    <w:sdt>
      <w:sdtPr>
        <w:alias w:val="Title"/>
        <w:tag w:val=""/>
        <w:id w:val="-1101716728"/>
        <w:placeholder>
          <w:docPart w:val="120CF7EFEC9545E098A7E3DB4C5D4522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5331C" w:rsidRPr="00460EBC">
          <w:rPr>
            <w:rStyle w:val="PlaceholderText"/>
          </w:rPr>
          <w:t>[Title]</w:t>
        </w:r>
      </w:sdtContent>
    </w:sdt>
    <w:r w:rsidR="00386389">
      <w:tab/>
    </w:r>
    <w:r w:rsidR="00386389">
      <w:tab/>
      <w:t xml:space="preserve">Page </w:t>
    </w:r>
    <w:r w:rsidR="00386389">
      <w:rPr>
        <w:b/>
      </w:rPr>
      <w:fldChar w:fldCharType="begin"/>
    </w:r>
    <w:r w:rsidR="00386389">
      <w:rPr>
        <w:b/>
      </w:rPr>
      <w:instrText xml:space="preserve"> PAGE  \* Arabic  \* MERGEFORMAT </w:instrText>
    </w:r>
    <w:r w:rsidR="00386389">
      <w:rPr>
        <w:b/>
      </w:rPr>
      <w:fldChar w:fldCharType="separate"/>
    </w:r>
    <w:r w:rsidR="00F17FBA">
      <w:rPr>
        <w:b/>
        <w:noProof/>
      </w:rPr>
      <w:t>1</w:t>
    </w:r>
    <w:r w:rsidR="00386389">
      <w:rPr>
        <w:b/>
      </w:rPr>
      <w:fldChar w:fldCharType="end"/>
    </w:r>
    <w:r w:rsidR="00386389">
      <w:t xml:space="preserve"> of </w:t>
    </w:r>
    <w:r w:rsidR="00386389">
      <w:rPr>
        <w:b/>
      </w:rPr>
      <w:fldChar w:fldCharType="begin"/>
    </w:r>
    <w:r w:rsidR="00386389">
      <w:rPr>
        <w:b/>
      </w:rPr>
      <w:instrText xml:space="preserve"> NUMPAGES  \* Arabic  \* MERGEFORMAT </w:instrText>
    </w:r>
    <w:r w:rsidR="00386389">
      <w:rPr>
        <w:b/>
      </w:rPr>
      <w:fldChar w:fldCharType="separate"/>
    </w:r>
    <w:r w:rsidR="00F17FBA">
      <w:rPr>
        <w:b/>
        <w:noProof/>
      </w:rPr>
      <w:t>1</w:t>
    </w:r>
    <w:r w:rsidR="00386389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3391" w:rsidRDefault="00283391">
      <w:r>
        <w:separator/>
      </w:r>
    </w:p>
  </w:footnote>
  <w:footnote w:type="continuationSeparator" w:id="0">
    <w:p w:rsidR="00283391" w:rsidRDefault="00283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CED2FF"/>
    <w:multiLevelType w:val="multilevel"/>
    <w:tmpl w:val="BE04544E"/>
    <w:lvl w:ilvl="0">
      <w:numFmt w:val="bullet"/>
      <w:pStyle w:val="ListItem"/>
      <w:lvlText w:val="•"/>
      <w:lvlJc w:val="left"/>
      <w:pPr>
        <w:tabs>
          <w:tab w:val="num" w:pos="0"/>
        </w:tabs>
        <w:ind w:left="397" w:hanging="397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97"/>
        </w:tabs>
        <w:ind w:left="794" w:hanging="397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794"/>
        </w:tabs>
        <w:ind w:left="1191" w:hanging="397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191"/>
        </w:tabs>
        <w:ind w:left="1588" w:hanging="397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588"/>
        </w:tabs>
        <w:ind w:left="1985" w:hanging="397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985"/>
        </w:tabs>
        <w:ind w:left="2382" w:hanging="397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382"/>
        </w:tabs>
        <w:ind w:left="2779" w:hanging="397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779"/>
        </w:tabs>
        <w:ind w:left="3176" w:hanging="397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176"/>
        </w:tabs>
        <w:ind w:left="3573" w:hanging="397"/>
      </w:pPr>
      <w:rPr>
        <w:rFonts w:hint="default"/>
      </w:rPr>
    </w:lvl>
  </w:abstractNum>
  <w:abstractNum w:abstractNumId="1">
    <w:nsid w:val="25D62CED"/>
    <w:multiLevelType w:val="multilevel"/>
    <w:tmpl w:val="3CEE092C"/>
    <w:lvl w:ilvl="0">
      <w:numFmt w:val="bullet"/>
      <w:pStyle w:val="Compact"/>
      <w:lvlText w:val="•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680"/>
        </w:tabs>
        <w:ind w:left="1020" w:hanging="34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040"/>
        </w:tabs>
        <w:ind w:left="2380" w:hanging="34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2720"/>
        </w:tabs>
        <w:ind w:left="3060" w:hanging="3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5A15"/>
    <w:rsid w:val="00212705"/>
    <w:rsid w:val="00283391"/>
    <w:rsid w:val="002E32B2"/>
    <w:rsid w:val="00355CA5"/>
    <w:rsid w:val="00386389"/>
    <w:rsid w:val="003864FD"/>
    <w:rsid w:val="004E29B3"/>
    <w:rsid w:val="00590D07"/>
    <w:rsid w:val="00784D58"/>
    <w:rsid w:val="00786938"/>
    <w:rsid w:val="008D6863"/>
    <w:rsid w:val="009057C4"/>
    <w:rsid w:val="00955956"/>
    <w:rsid w:val="009B7A94"/>
    <w:rsid w:val="00A95927"/>
    <w:rsid w:val="00AB0D0A"/>
    <w:rsid w:val="00B4551A"/>
    <w:rsid w:val="00B5331C"/>
    <w:rsid w:val="00B86B75"/>
    <w:rsid w:val="00BC48D5"/>
    <w:rsid w:val="00C36279"/>
    <w:rsid w:val="00DA59C2"/>
    <w:rsid w:val="00E315A3"/>
    <w:rsid w:val="00EA7322"/>
    <w:rsid w:val="00F17FBA"/>
    <w:rsid w:val="00FE0A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E5946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EE59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numPr>
        <w:numId w:val="2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ListItem">
    <w:name w:val="ListItem"/>
    <w:basedOn w:val="Compact"/>
    <w:link w:val="ListItemChar"/>
    <w:rsid w:val="00EE5946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rsid w:val="00EE5946"/>
  </w:style>
  <w:style w:type="character" w:customStyle="1" w:styleId="CompactChar">
    <w:name w:val="Compact Char"/>
    <w:basedOn w:val="BodyTextChar"/>
    <w:link w:val="Compact"/>
    <w:rsid w:val="00EE5946"/>
    <w:rPr>
      <w:sz w:val="22"/>
    </w:rPr>
  </w:style>
  <w:style w:type="character" w:customStyle="1" w:styleId="ListItemChar">
    <w:name w:val="ListItem Char"/>
    <w:basedOn w:val="CompactChar"/>
    <w:link w:val="ListItem"/>
    <w:rsid w:val="00EE5946"/>
    <w:rPr>
      <w:sz w:val="22"/>
    </w:rPr>
  </w:style>
  <w:style w:type="paragraph" w:styleId="Header">
    <w:name w:val="header"/>
    <w:basedOn w:val="Normal"/>
    <w:link w:val="HeaderChar"/>
    <w:rsid w:val="0038638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86389"/>
    <w:rPr>
      <w:sz w:val="22"/>
    </w:rPr>
  </w:style>
  <w:style w:type="paragraph" w:styleId="Footer">
    <w:name w:val="footer"/>
    <w:basedOn w:val="Normal"/>
    <w:link w:val="FooterChar"/>
    <w:rsid w:val="0038638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86389"/>
    <w:rPr>
      <w:sz w:val="22"/>
    </w:rPr>
  </w:style>
  <w:style w:type="character" w:styleId="PlaceholderText">
    <w:name w:val="Placeholder Text"/>
    <w:basedOn w:val="DefaultParagraphFont"/>
    <w:rsid w:val="00B5331C"/>
    <w:rPr>
      <w:color w:val="808080"/>
    </w:rPr>
  </w:style>
  <w:style w:type="paragraph" w:styleId="BalloonText">
    <w:name w:val="Balloon Text"/>
    <w:basedOn w:val="Normal"/>
    <w:link w:val="BalloonTextChar"/>
    <w:rsid w:val="00B5331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5331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20CF7EFEC9545E098A7E3DB4C5D4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2A5D4-CC4E-4665-9B70-43238FAD2D3D}"/>
      </w:docPartPr>
      <w:docPartBody>
        <w:p w:rsidR="00C3256F" w:rsidRDefault="000E7CEB">
          <w:r w:rsidRPr="00460EB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E7CEB"/>
    <w:rsid w:val="000E7CEB"/>
    <w:rsid w:val="00180C2A"/>
    <w:rsid w:val="00230097"/>
    <w:rsid w:val="0056345C"/>
    <w:rsid w:val="00AD76D5"/>
    <w:rsid w:val="00C3256F"/>
    <w:rsid w:val="00D73A47"/>
    <w:rsid w:val="00EF3B9D"/>
    <w:rsid w:val="00F3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7CE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AD76D5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7CE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AD76D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BCCE0-6EB7-47F5-A3EB-9859F4D11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Stevens</dc:creator>
  <cp:lastModifiedBy>Lindsay Stevens</cp:lastModifiedBy>
  <cp:revision>10</cp:revision>
  <dcterms:created xsi:type="dcterms:W3CDTF">2016-11-28T06:23:00Z</dcterms:created>
  <dcterms:modified xsi:type="dcterms:W3CDTF">2016-12-04T01:54:00Z</dcterms:modified>
</cp:coreProperties>
</file>